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giu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lgium received a score of 90.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lgium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gium received a score of</w:t>
      </w:r>
      <w:r>
        <w:t xml:space="preserve"> </w:t>
      </w:r>
      <w:r>
        <w:rPr>
          <w:b/>
          <w:bCs/>
        </w:rPr>
        <w:t xml:space="preserve">8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lgium received a score of 86.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lgium received a score of 78.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lgium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lgium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lgium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lgium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lgiu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lgium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lgium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lgium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lgium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lgium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lgiu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lgium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lgium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3,2005,2007,2010,2016,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2, 1995, 1997,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44:48Z</dcterms:created>
  <dcterms:modified xsi:type="dcterms:W3CDTF">2024-11-11T2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lgium Country Report</vt:lpwstr>
  </property>
  <property fmtid="{D5CDD505-2E9C-101B-9397-08002B2CF9AE}" pid="10" name="toc-title">
    <vt:lpwstr>Table of contents</vt:lpwstr>
  </property>
</Properties>
</file>